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1B489F" w14:textId="659020EC" w:rsidR="0048050A" w:rsidRDefault="00AD7B42">
      <w:pPr>
        <w:rPr>
          <w:lang w:val="en-US"/>
        </w:rPr>
      </w:pPr>
      <w:r>
        <w:rPr>
          <w:lang w:val="en-US"/>
        </w:rPr>
        <w:t>On the investor/fan page, the goal should be to avoid the clunkiness that we see with the likes of Yahoo, CNBC, and Bloomberg. The site should be simpler and easier to navigate.</w:t>
      </w:r>
    </w:p>
    <w:p w14:paraId="654BFB89" w14:textId="46284EE5" w:rsidR="00AD7B42" w:rsidRDefault="00AD7B42">
      <w:pPr>
        <w:rPr>
          <w:lang w:val="en-US"/>
        </w:rPr>
      </w:pPr>
      <w:r>
        <w:rPr>
          <w:lang w:val="en-US"/>
        </w:rPr>
        <w:t>The feed is a vital part of the design – twitter, reddit, Instagram give us an idea</w:t>
      </w:r>
    </w:p>
    <w:p w14:paraId="13676E9A" w14:textId="74B648AA" w:rsidR="00036C05" w:rsidRDefault="00036C05">
      <w:pPr>
        <w:rPr>
          <w:lang w:val="en-US"/>
        </w:rPr>
      </w:pPr>
      <w:r>
        <w:rPr>
          <w:lang w:val="en-US"/>
        </w:rPr>
        <w:t>Can we make the reading and receiving of the news similar to a game?</w:t>
      </w:r>
    </w:p>
    <w:p w14:paraId="100E8D22" w14:textId="38664D32" w:rsidR="006611B6" w:rsidRDefault="006611B6">
      <w:pPr>
        <w:rPr>
          <w:lang w:val="en-US"/>
        </w:rPr>
      </w:pPr>
      <w:r>
        <w:rPr>
          <w:lang w:val="en-US"/>
        </w:rPr>
        <w:t xml:space="preserve">Showcase up and coming artists – (new, rising/trending, music news games </w:t>
      </w:r>
      <w:r w:rsidRPr="006611B6">
        <w:rPr>
          <w:lang w:val="en-US"/>
        </w:rPr>
        <w:sym w:font="Wingdings" w:char="F0E0"/>
      </w:r>
      <w:r>
        <w:rPr>
          <w:lang w:val="en-US"/>
        </w:rPr>
        <w:t xml:space="preserve"> standard quiz, play tunes, guess the song)</w:t>
      </w:r>
    </w:p>
    <w:p w14:paraId="47AC434B" w14:textId="20C983E6" w:rsidR="006611B6" w:rsidRDefault="006611B6">
      <w:pPr>
        <w:rPr>
          <w:lang w:val="en-US"/>
        </w:rPr>
      </w:pPr>
      <w:r>
        <w:rPr>
          <w:lang w:val="en-US"/>
        </w:rPr>
        <w:t>Connect friends + what they are listening to</w:t>
      </w:r>
    </w:p>
    <w:p w14:paraId="6DD5E252" w14:textId="74E20758" w:rsidR="006611B6" w:rsidRDefault="006611B6">
      <w:pPr>
        <w:rPr>
          <w:lang w:val="en-US"/>
        </w:rPr>
      </w:pPr>
      <w:r>
        <w:rPr>
          <w:lang w:val="en-US"/>
        </w:rPr>
        <w:t>“Post songs” – push songs that you like to the top</w:t>
      </w:r>
    </w:p>
    <w:p w14:paraId="1E40ADFC" w14:textId="128C74EB" w:rsidR="00333E33" w:rsidRDefault="00333E33">
      <w:pPr>
        <w:rPr>
          <w:lang w:val="en-US"/>
        </w:rPr>
      </w:pPr>
      <w:r>
        <w:rPr>
          <w:lang w:val="en-US"/>
        </w:rPr>
        <w:t>Create a container – a container of information (feed) – use Wikipedia (consistent form for searching)</w:t>
      </w:r>
    </w:p>
    <w:p w14:paraId="316E27E0" w14:textId="2CC8F382" w:rsidR="00333E33" w:rsidRDefault="00333E33">
      <w:pPr>
        <w:rPr>
          <w:lang w:val="en-US"/>
        </w:rPr>
      </w:pPr>
      <w:r>
        <w:rPr>
          <w:lang w:val="en-US"/>
        </w:rPr>
        <w:t>POC – based off celebrities and what we can find out about them</w:t>
      </w:r>
    </w:p>
    <w:p w14:paraId="343287C3" w14:textId="7E723A75" w:rsidR="00333E33" w:rsidRDefault="00333E33">
      <w:pPr>
        <w:rPr>
          <w:lang w:val="en-US"/>
        </w:rPr>
      </w:pPr>
      <w:r>
        <w:rPr>
          <w:lang w:val="en-US"/>
        </w:rPr>
        <w:t>Use the Twitter API to pull out their latest tweets +</w:t>
      </w:r>
    </w:p>
    <w:p w14:paraId="7F3997C8" w14:textId="22693BB5" w:rsidR="00333E33" w:rsidRDefault="00333E33" w:rsidP="00333E3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nstagram </w:t>
      </w:r>
    </w:p>
    <w:p w14:paraId="3A2441C8" w14:textId="5B55E9B8" w:rsidR="00333E33" w:rsidRDefault="00333E33" w:rsidP="00333E3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Google Search</w:t>
      </w:r>
    </w:p>
    <w:p w14:paraId="09F42F35" w14:textId="719338F7" w:rsidR="00333E33" w:rsidRDefault="00333E33" w:rsidP="00333E3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elebrity Bucks</w:t>
      </w:r>
    </w:p>
    <w:p w14:paraId="37FD4D8C" w14:textId="7CF49F72" w:rsidR="00333E33" w:rsidRDefault="00333E33" w:rsidP="00333E3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hart Lyrics</w:t>
      </w:r>
    </w:p>
    <w:p w14:paraId="4F95C522" w14:textId="23128550" w:rsidR="00333E33" w:rsidRDefault="00333E33" w:rsidP="00333E3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SongMeanings</w:t>
      </w:r>
    </w:p>
    <w:p w14:paraId="18911A58" w14:textId="09965926" w:rsidR="00333E33" w:rsidRDefault="00333E33" w:rsidP="00333E3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Events</w:t>
      </w:r>
    </w:p>
    <w:p w14:paraId="67E6B52F" w14:textId="3A34CFA7" w:rsidR="00333E33" w:rsidRDefault="00333E33" w:rsidP="00333E3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SeatGeek</w:t>
      </w:r>
    </w:p>
    <w:p w14:paraId="170F09C5" w14:textId="35C35FE5" w:rsidR="00333E33" w:rsidRDefault="00333E33" w:rsidP="00333E3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HollyStock</w:t>
      </w:r>
    </w:p>
    <w:p w14:paraId="2342B12E" w14:textId="61A7D4C4" w:rsidR="00333E33" w:rsidRPr="00333E33" w:rsidRDefault="00333E33" w:rsidP="00333E3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elebrity by API-Ninjaas</w:t>
      </w:r>
    </w:p>
    <w:p w14:paraId="62E5C579" w14:textId="030C755C" w:rsidR="00333E33" w:rsidRDefault="00333E33">
      <w:pPr>
        <w:rPr>
          <w:lang w:val="en-US"/>
        </w:rPr>
      </w:pPr>
    </w:p>
    <w:p w14:paraId="0FFEFB81" w14:textId="31C17FBF" w:rsidR="00333E33" w:rsidRPr="00AD7B42" w:rsidRDefault="00333E33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4EF1BC2E" wp14:editId="0278A343">
            <wp:extent cx="5731510" cy="4298950"/>
            <wp:effectExtent l="0" t="762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731510" cy="429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33E33" w:rsidRPr="00AD7B4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B48A6"/>
    <w:multiLevelType w:val="hybridMultilevel"/>
    <w:tmpl w:val="7B249462"/>
    <w:lvl w:ilvl="0" w:tplc="A0682E3E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2Mjc3tDA2tTQxtjRR0lEKTi0uzszPAykwqgUA2xBPxCwAAAA="/>
  </w:docVars>
  <w:rsids>
    <w:rsidRoot w:val="00AD7B42"/>
    <w:rsid w:val="00036C05"/>
    <w:rsid w:val="00333E33"/>
    <w:rsid w:val="0048050A"/>
    <w:rsid w:val="006611B6"/>
    <w:rsid w:val="00AD7B42"/>
    <w:rsid w:val="00F74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DB1C16"/>
  <w15:chartTrackingRefBased/>
  <w15:docId w15:val="{5E6A55C4-CD37-4915-966D-B3D1DA3D50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3E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2</Words>
  <Characters>75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chaba.mokobane@gmail.com</dc:creator>
  <cp:keywords/>
  <dc:description/>
  <cp:lastModifiedBy>sechaba.mokobane@gmail.com</cp:lastModifiedBy>
  <cp:revision>4</cp:revision>
  <dcterms:created xsi:type="dcterms:W3CDTF">2021-06-04T06:06:00Z</dcterms:created>
  <dcterms:modified xsi:type="dcterms:W3CDTF">2021-06-20T12:52:00Z</dcterms:modified>
</cp:coreProperties>
</file>